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08DC4" w14:textId="542A8FCC" w:rsidR="007018C0" w:rsidRDefault="007018C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74EA4E6E">
                <wp:simplePos x="0" y="0"/>
                <wp:positionH relativeFrom="page">
                  <wp:posOffset>14605</wp:posOffset>
                </wp:positionH>
                <wp:positionV relativeFrom="paragraph">
                  <wp:posOffset>-163398</wp:posOffset>
                </wp:positionV>
                <wp:extent cx="7575550" cy="764638"/>
                <wp:effectExtent l="63500" t="38100" r="69850" b="736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764638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024E29" w:rsidRDefault="00024E29" w:rsidP="006040AE">
                            <w:pPr>
                              <w:pStyle w:val="Intestazione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921FCAD" w:rsidR="00024E29" w:rsidRPr="00322A9D" w:rsidRDefault="00024E29" w:rsidP="007018C0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(BUSINESS NAME)</w:t>
                            </w:r>
                          </w:p>
                          <w:p w14:paraId="1D74E8EB" w14:textId="67E73C22" w:rsidR="00024E29" w:rsidRPr="00322A9D" w:rsidRDefault="00024E29" w:rsidP="007018C0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RODUCT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CATALOGUE</w:t>
                            </w:r>
                          </w:p>
                          <w:p w14:paraId="31AE08BC" w14:textId="77777777" w:rsidR="00024E29" w:rsidRPr="00322A9D" w:rsidRDefault="00024E29" w:rsidP="006040A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1.15pt;margin-top:-12.85pt;width:596.5pt;height:60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32C606F" w14:textId="77777777" w:rsidR="00024E29" w:rsidRDefault="00024E29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921FCAD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(BUSINESS NAME)</w:t>
                      </w:r>
                    </w:p>
                    <w:p w14:paraId="1D74E8EB" w14:textId="67E73C22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RODUCT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CATALOGUE</w:t>
                      </w:r>
                    </w:p>
                    <w:p w14:paraId="31AE08BC" w14:textId="77777777" w:rsidR="00024E29" w:rsidRPr="00322A9D" w:rsidRDefault="00024E29" w:rsidP="006040AE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BA7E8F8" w14:textId="77777777" w:rsidR="007018C0" w:rsidRDefault="007018C0"/>
    <w:p w14:paraId="71D37077" w14:textId="7B06EFCD" w:rsidR="009F6AB7" w:rsidRDefault="009F6AB7"/>
    <w:p w14:paraId="1100CC51" w14:textId="001D37C1" w:rsidR="009A7680" w:rsidRPr="00322A9D" w:rsidRDefault="00B735DA">
      <w:pPr>
        <w:rPr>
          <w:b/>
          <w:bCs/>
          <w:lang w:val="en-US"/>
        </w:rPr>
      </w:pPr>
      <w:r>
        <w:rPr>
          <w:noProof/>
        </w:rPr>
        <w:pict w14:anchorId="60576084">
          <v:shape id="Imagen 3" o:spid="_x0000_s2050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322A9D" w:rsidRPr="00322A9D">
        <w:rPr>
          <w:b/>
          <w:bCs/>
          <w:lang w:val="en-US"/>
        </w:rPr>
        <w:t xml:space="preserve">Valid </w:t>
      </w:r>
      <w:r w:rsidR="001D6586">
        <w:rPr>
          <w:b/>
          <w:bCs/>
          <w:lang w:val="en-US"/>
        </w:rPr>
        <w:t>u</w:t>
      </w:r>
      <w:r w:rsidR="00322A9D" w:rsidRPr="00322A9D">
        <w:rPr>
          <w:b/>
          <w:bCs/>
          <w:lang w:val="en-US"/>
        </w:rPr>
        <w:t>ntil</w:t>
      </w:r>
      <w:r w:rsidR="009A7680" w:rsidRPr="00322A9D">
        <w:rPr>
          <w:b/>
          <w:bCs/>
          <w:lang w:val="en-US"/>
        </w:rPr>
        <w:t>:</w:t>
      </w:r>
      <w:r w:rsidR="00011D4D" w:rsidRPr="00322A9D">
        <w:rPr>
          <w:b/>
          <w:bCs/>
          <w:lang w:val="en-US"/>
        </w:rPr>
        <w:t xml:space="preserve"> (</w:t>
      </w:r>
      <w:r w:rsidR="00322A9D" w:rsidRPr="00322A9D">
        <w:rPr>
          <w:b/>
          <w:bCs/>
          <w:lang w:val="en-US"/>
        </w:rPr>
        <w:t xml:space="preserve">Insert </w:t>
      </w:r>
      <w:proofErr w:type="gramStart"/>
      <w:r w:rsidR="00322A9D" w:rsidRPr="00322A9D">
        <w:rPr>
          <w:b/>
          <w:bCs/>
          <w:lang w:val="en-US"/>
        </w:rPr>
        <w:t>date</w:t>
      </w:r>
      <w:r w:rsidR="00717375" w:rsidRPr="00322A9D">
        <w:rPr>
          <w:b/>
          <w:bCs/>
          <w:lang w:val="en-US"/>
        </w:rPr>
        <w:t xml:space="preserve">)  </w:t>
      </w:r>
      <w:r w:rsidR="007018C0" w:rsidRPr="00322A9D">
        <w:rPr>
          <w:b/>
          <w:bCs/>
          <w:lang w:val="en-US"/>
        </w:rPr>
        <w:t xml:space="preserve"> </w:t>
      </w:r>
      <w:proofErr w:type="gramEnd"/>
      <w:r w:rsidR="007018C0" w:rsidRPr="00322A9D">
        <w:rPr>
          <w:b/>
          <w:bCs/>
          <w:lang w:val="en-US"/>
        </w:rPr>
        <w:t xml:space="preserve">                             </w:t>
      </w:r>
      <w:r w:rsidR="00322A9D" w:rsidRPr="00322A9D">
        <w:rPr>
          <w:b/>
          <w:bCs/>
          <w:lang w:val="en-US"/>
        </w:rPr>
        <w:t>Minimum order</w:t>
      </w:r>
      <w:r w:rsidR="007018C0" w:rsidRPr="00322A9D">
        <w:rPr>
          <w:b/>
          <w:bCs/>
          <w:lang w:val="en-US"/>
        </w:rPr>
        <w:t xml:space="preserve">: </w:t>
      </w:r>
      <w:r w:rsidR="00322A9D">
        <w:rPr>
          <w:b/>
          <w:bCs/>
          <w:lang w:val="en-US"/>
        </w:rPr>
        <w:t>(</w:t>
      </w:r>
      <w:r w:rsidR="001D6586">
        <w:rPr>
          <w:b/>
          <w:bCs/>
          <w:lang w:val="en-US"/>
        </w:rPr>
        <w:t>Minimum amount requirement</w:t>
      </w:r>
      <w:r w:rsidR="007018C0" w:rsidRPr="00322A9D">
        <w:rPr>
          <w:b/>
          <w:bCs/>
          <w:lang w:val="en-US"/>
        </w:rPr>
        <w:t>)</w:t>
      </w:r>
    </w:p>
    <w:p w14:paraId="66AAFA05" w14:textId="67D1D9E2" w:rsidR="009A7680" w:rsidRPr="00322A9D" w:rsidRDefault="002A1A14" w:rsidP="00040DA6">
      <w:pPr>
        <w:rPr>
          <w:b/>
          <w:bCs/>
          <w:lang w:val="en-U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91E0A" wp14:editId="7F06C7FF">
                <wp:simplePos x="0" y="0"/>
                <wp:positionH relativeFrom="page">
                  <wp:align>left</wp:align>
                </wp:positionH>
                <wp:positionV relativeFrom="paragraph">
                  <wp:posOffset>383979</wp:posOffset>
                </wp:positionV>
                <wp:extent cx="7627716" cy="998806"/>
                <wp:effectExtent l="0" t="0" r="11430" b="1143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7716" cy="9988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98585B" w14:textId="628956A9" w:rsidR="00024E29" w:rsidRPr="00682EC3" w:rsidRDefault="00024E29" w:rsidP="002A1A1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INCLUDE A HORIZONTAL PHOTO REPRESENTING </w:t>
                            </w:r>
                            <w:r w:rsidR="00274AD7">
                              <w:rPr>
                                <w:lang w:val="en-US"/>
                              </w:rPr>
                              <w:t>YOUR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22A9D">
                              <w:rPr>
                                <w:lang w:val="en-US"/>
                              </w:rPr>
                              <w:t>BUSINESS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PRODUCT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. 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SEE BUSINESS </w:t>
                            </w:r>
                            <w:r w:rsidRPr="00322A9D">
                              <w:rPr>
                                <w:lang w:val="es-ES"/>
                              </w:rPr>
                              <w:t>PHOTO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 EXAMPLES</w:t>
                            </w:r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r w:rsidR="001D6586">
                              <w:rPr>
                                <w:lang w:val="es-ES"/>
                              </w:rPr>
                              <w:t>O</w:t>
                            </w:r>
                            <w:r>
                              <w:rPr>
                                <w:lang w:val="es-ES"/>
                              </w:rPr>
                              <w:t>N PAGE 2</w:t>
                            </w:r>
                            <w:r w:rsidR="001D6586">
                              <w:rPr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91E0A" id="Rectángulo 5" o:spid="_x0000_s1027" style="position:absolute;margin-left:0;margin-top:30.25pt;width:600.6pt;height:78.6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" fillcolor="#4472c4 [3204]" strokecolor="#1f3763 [1604]" strokeweight="1pt">
                <v:textbox>
                  <w:txbxContent>
                    <w:p w14:paraId="0C98585B" w14:textId="628956A9" w:rsidR="00024E29" w:rsidRPr="00682EC3" w:rsidRDefault="00024E29" w:rsidP="002A1A14">
                      <w:pPr>
                        <w:jc w:val="center"/>
                        <w:rPr>
                          <w:lang w:val="es-E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INCLUDE A HORIZONTAL PHOTO REPRESENTING </w:t>
                      </w:r>
                      <w:r w:rsidR="00274AD7">
                        <w:rPr>
                          <w:lang w:val="en-US"/>
                        </w:rPr>
                        <w:t>YOUR</w:t>
                      </w:r>
                      <w:r w:rsidR="001D6586">
                        <w:rPr>
                          <w:lang w:val="en-US"/>
                        </w:rPr>
                        <w:t xml:space="preserve"> </w:t>
                      </w:r>
                      <w:r w:rsidRPr="00322A9D">
                        <w:rPr>
                          <w:lang w:val="en-US"/>
                        </w:rPr>
                        <w:t>BUSINESS</w:t>
                      </w:r>
                      <w:r w:rsidR="001D6586">
                        <w:rPr>
                          <w:lang w:val="en-US"/>
                        </w:rPr>
                        <w:t xml:space="preserve"> PRODUCTS</w:t>
                      </w:r>
                      <w:r w:rsidRPr="00322A9D">
                        <w:rPr>
                          <w:lang w:val="en-US"/>
                        </w:rPr>
                        <w:t xml:space="preserve">. </w:t>
                      </w:r>
                      <w:r w:rsidR="001D6586">
                        <w:rPr>
                          <w:lang w:val="es-ES"/>
                        </w:rPr>
                        <w:t xml:space="preserve">SEE BUSINESS </w:t>
                      </w:r>
                      <w:r w:rsidRPr="00322A9D">
                        <w:rPr>
                          <w:lang w:val="es-ES"/>
                        </w:rPr>
                        <w:t>PHOTO</w:t>
                      </w:r>
                      <w:r w:rsidR="001D6586">
                        <w:rPr>
                          <w:lang w:val="es-ES"/>
                        </w:rPr>
                        <w:t xml:space="preserve"> EXAMPLES</w:t>
                      </w:r>
                      <w:r>
                        <w:rPr>
                          <w:lang w:val="es-ES"/>
                        </w:rPr>
                        <w:t xml:space="preserve"> </w:t>
                      </w:r>
                      <w:r w:rsidR="001D6586">
                        <w:rPr>
                          <w:lang w:val="es-ES"/>
                        </w:rPr>
                        <w:t>O</w:t>
                      </w:r>
                      <w:r>
                        <w:rPr>
                          <w:lang w:val="es-ES"/>
                        </w:rPr>
                        <w:t>N PAGE 2</w:t>
                      </w:r>
                      <w:r w:rsidR="001D6586">
                        <w:rPr>
                          <w:lang w:val="es-ES"/>
                        </w:rPr>
                        <w:t>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562A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>n</w:t>
      </w:r>
      <w:r w:rsidR="00322A9D" w:rsidRPr="00322A9D">
        <w:rPr>
          <w:b/>
          <w:bCs/>
          <w:lang w:val="en-US"/>
        </w:rPr>
        <w:t>umber</w:t>
      </w:r>
      <w:r w:rsidR="00040DA6" w:rsidRPr="00322A9D">
        <w:rPr>
          <w:b/>
          <w:bCs/>
          <w:lang w:val="en-US"/>
        </w:rPr>
        <w:t xml:space="preserve">: </w:t>
      </w:r>
      <w:r w:rsidR="004562A5" w:rsidRPr="00322A9D">
        <w:rPr>
          <w:b/>
          <w:bCs/>
          <w:lang w:val="en-US"/>
        </w:rPr>
        <w:t>(</w:t>
      </w:r>
      <w:r w:rsidR="00322A9D" w:rsidRPr="00322A9D">
        <w:rPr>
          <w:b/>
          <w:bCs/>
          <w:lang w:val="en-US"/>
        </w:rPr>
        <w:t>Insert</w:t>
      </w:r>
      <w:r w:rsidR="004562A5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 xml:space="preserve">business </w:t>
      </w:r>
      <w:r w:rsidR="0071737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number</w:t>
      </w:r>
      <w:r w:rsidR="00717375" w:rsidRPr="00322A9D">
        <w:rPr>
          <w:b/>
          <w:bCs/>
          <w:lang w:val="en-US"/>
        </w:rPr>
        <w:t xml:space="preserve">)  </w:t>
      </w:r>
      <w:r w:rsidR="00322A9D">
        <w:rPr>
          <w:b/>
          <w:bCs/>
          <w:lang w:val="en-US"/>
        </w:rPr>
        <w:t xml:space="preserve"> </w:t>
      </w:r>
      <w:r w:rsidR="00322A9D" w:rsidRPr="00322A9D">
        <w:rPr>
          <w:b/>
          <w:bCs/>
          <w:lang w:val="en-US"/>
        </w:rPr>
        <w:t>Delivery c</w:t>
      </w:r>
      <w:r w:rsidR="00322A9D">
        <w:rPr>
          <w:b/>
          <w:bCs/>
          <w:lang w:val="en-US"/>
        </w:rPr>
        <w:t>ost</w:t>
      </w:r>
      <w:r w:rsidR="00717375" w:rsidRPr="00322A9D">
        <w:rPr>
          <w:b/>
          <w:bCs/>
          <w:lang w:val="en-US"/>
        </w:rPr>
        <w:t>: (</w:t>
      </w:r>
      <w:r w:rsidR="001D6586">
        <w:rPr>
          <w:b/>
          <w:bCs/>
          <w:lang w:val="en-US"/>
        </w:rPr>
        <w:t>I</w:t>
      </w:r>
      <w:r w:rsidR="00322A9D">
        <w:rPr>
          <w:b/>
          <w:bCs/>
          <w:lang w:val="en-US"/>
        </w:rPr>
        <w:t>f any</w:t>
      </w:r>
      <w:r w:rsidR="00717375" w:rsidRPr="00322A9D">
        <w:rPr>
          <w:b/>
          <w:bCs/>
          <w:lang w:val="en-US"/>
        </w:rPr>
        <w:t>)</w:t>
      </w:r>
    </w:p>
    <w:p w14:paraId="00AF4EEB" w14:textId="5FE8812D" w:rsidR="00190512" w:rsidRPr="00322A9D" w:rsidRDefault="00190512" w:rsidP="00040DA6">
      <w:pPr>
        <w:rPr>
          <w:lang w:val="en-US"/>
        </w:rPr>
      </w:pPr>
    </w:p>
    <w:p w14:paraId="5EF4DA54" w14:textId="2DAC1D8E" w:rsidR="002A1A14" w:rsidRPr="00322A9D" w:rsidRDefault="002A1A14" w:rsidP="00040DA6">
      <w:pPr>
        <w:rPr>
          <w:lang w:val="en-US"/>
        </w:rPr>
      </w:pPr>
    </w:p>
    <w:p w14:paraId="0E475998" w14:textId="71016D47" w:rsidR="002A1A14" w:rsidRPr="00322A9D" w:rsidRDefault="002A1A14" w:rsidP="00040DA6">
      <w:pPr>
        <w:rPr>
          <w:b/>
          <w:bCs/>
          <w:lang w:val="en-US"/>
        </w:rPr>
      </w:pPr>
    </w:p>
    <w:p w14:paraId="5ECA43D0" w14:textId="4B1FE2DD" w:rsidR="002A1A14" w:rsidRPr="00322A9D" w:rsidRDefault="002A1A14" w:rsidP="00040DA6">
      <w:pPr>
        <w:rPr>
          <w:b/>
          <w:bCs/>
          <w:lang w:val="en-US"/>
        </w:rPr>
      </w:pPr>
    </w:p>
    <w:tbl>
      <w:tblPr>
        <w:tblStyle w:val="Grigliatabella"/>
        <w:tblW w:w="10490" w:type="dxa"/>
        <w:jc w:val="center"/>
        <w:tblLook w:val="04A0" w:firstRow="1" w:lastRow="0" w:firstColumn="1" w:lastColumn="0" w:noHBand="0" w:noVBand="1"/>
      </w:tblPr>
      <w:tblGrid>
        <w:gridCol w:w="2433"/>
        <w:gridCol w:w="1558"/>
        <w:gridCol w:w="1253"/>
        <w:gridCol w:w="2561"/>
        <w:gridCol w:w="1432"/>
        <w:gridCol w:w="1253"/>
      </w:tblGrid>
      <w:tr w:rsidR="001F7852" w14:paraId="27AF7A58" w14:textId="77A41D7D" w:rsidTr="00862BFB">
        <w:trPr>
          <w:jc w:val="center"/>
        </w:trPr>
        <w:tc>
          <w:tcPr>
            <w:tcW w:w="2439" w:type="dxa"/>
            <w:vAlign w:val="center"/>
          </w:tcPr>
          <w:p w14:paraId="72142141" w14:textId="15B877F8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50DC1ADB" w14:textId="20C1AE30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B69BD5D" w14:textId="70104621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 w:rsidR="00322A9D">
              <w:rPr>
                <w:b/>
                <w:bCs/>
                <w:sz w:val="28"/>
                <w:szCs w:val="28"/>
              </w:rPr>
              <w:t>t</w:t>
            </w:r>
          </w:p>
          <w:p w14:paraId="44615080" w14:textId="6CE2F97A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 w:rsidR="00322A9D"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42" w:type="dxa"/>
            <w:vAlign w:val="center"/>
          </w:tcPr>
          <w:p w14:paraId="26FF3560" w14:textId="1B230E23" w:rsidR="001F7852" w:rsidRPr="00B02C15" w:rsidRDefault="00322A9D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>
              <w:rPr>
                <w:b/>
                <w:bCs/>
                <w:sz w:val="28"/>
                <w:szCs w:val="28"/>
              </w:rPr>
              <w:t>ice</w:t>
            </w:r>
          </w:p>
        </w:tc>
        <w:tc>
          <w:tcPr>
            <w:tcW w:w="2567" w:type="dxa"/>
            <w:vAlign w:val="center"/>
          </w:tcPr>
          <w:p w14:paraId="5D0A6F9A" w14:textId="3FAB4B95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6E0C444F" w14:textId="77777777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2E1FFF36" w14:textId="77777777" w:rsidR="00322A9D" w:rsidRPr="00B02C15" w:rsidRDefault="00322A9D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>
              <w:rPr>
                <w:b/>
                <w:bCs/>
                <w:sz w:val="28"/>
                <w:szCs w:val="28"/>
              </w:rPr>
              <w:t>t</w:t>
            </w:r>
          </w:p>
          <w:p w14:paraId="2DB5C15F" w14:textId="1C8E8878" w:rsidR="001F7852" w:rsidRPr="00B02C15" w:rsidRDefault="00322A9D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51" w:type="dxa"/>
            <w:vAlign w:val="center"/>
          </w:tcPr>
          <w:p w14:paraId="67A58D4C" w14:textId="6B0FFA2D" w:rsidR="001F7852" w:rsidRPr="00B02C15" w:rsidRDefault="001F7852" w:rsidP="00862BFB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 w:rsidR="00322A9D">
              <w:rPr>
                <w:b/>
                <w:bCs/>
                <w:sz w:val="28"/>
                <w:szCs w:val="28"/>
              </w:rPr>
              <w:t>ice</w:t>
            </w:r>
          </w:p>
        </w:tc>
      </w:tr>
      <w:tr w:rsidR="001F7852" w14:paraId="3248B67F" w14:textId="5922DA7D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0A96BF7B" w14:textId="6FBCA7DE" w:rsidR="001F7852" w:rsidRDefault="00274AD7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</w:t>
            </w:r>
          </w:p>
        </w:tc>
        <w:tc>
          <w:tcPr>
            <w:tcW w:w="1559" w:type="dxa"/>
            <w:vAlign w:val="center"/>
          </w:tcPr>
          <w:p w14:paraId="79A6CD33" w14:textId="6A50B6BF" w:rsidR="001F7852" w:rsidRDefault="00D1060C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unit</w:t>
            </w:r>
          </w:p>
        </w:tc>
        <w:tc>
          <w:tcPr>
            <w:tcW w:w="1242" w:type="dxa"/>
            <w:vAlign w:val="center"/>
          </w:tcPr>
          <w:p w14:paraId="543C8F0D" w14:textId="27905A6A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624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2924E24D" w14:textId="0965A0CA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ans</w:t>
            </w:r>
          </w:p>
        </w:tc>
        <w:tc>
          <w:tcPr>
            <w:tcW w:w="1432" w:type="dxa"/>
            <w:vAlign w:val="center"/>
          </w:tcPr>
          <w:p w14:paraId="309B9421" w14:textId="357FBB91" w:rsidR="001F7852" w:rsidRDefault="004F1264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51" w:type="dxa"/>
            <w:vAlign w:val="center"/>
          </w:tcPr>
          <w:p w14:paraId="070A653D" w14:textId="7DF1E2D8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520,00</w:t>
            </w:r>
          </w:p>
        </w:tc>
      </w:tr>
      <w:tr w:rsidR="001F7852" w14:paraId="0AC5D79E" w14:textId="64556E27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2388382B" w14:textId="6C376B4F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otato</w:t>
            </w:r>
          </w:p>
        </w:tc>
        <w:tc>
          <w:tcPr>
            <w:tcW w:w="1559" w:type="dxa"/>
            <w:vAlign w:val="center"/>
          </w:tcPr>
          <w:p w14:paraId="3CF2CD70" w14:textId="5136AD09" w:rsidR="001F7852" w:rsidRDefault="00E132E8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D1060C">
              <w:rPr>
                <w:b/>
                <w:bCs/>
              </w:rPr>
              <w:t xml:space="preserve"> k</w:t>
            </w:r>
            <w:r w:rsidR="006E4206">
              <w:rPr>
                <w:b/>
                <w:bCs/>
              </w:rPr>
              <w:t>g</w:t>
            </w:r>
          </w:p>
        </w:tc>
        <w:tc>
          <w:tcPr>
            <w:tcW w:w="1242" w:type="dxa"/>
            <w:vAlign w:val="center"/>
          </w:tcPr>
          <w:p w14:paraId="3BDF90E1" w14:textId="7EF39841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3C6FC47B" w14:textId="09C2B487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</w:t>
            </w:r>
          </w:p>
        </w:tc>
        <w:tc>
          <w:tcPr>
            <w:tcW w:w="1432" w:type="dxa"/>
            <w:vAlign w:val="center"/>
          </w:tcPr>
          <w:p w14:paraId="0A8E554C" w14:textId="7972E30B" w:rsidR="001F7852" w:rsidRDefault="004F1264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51" w:type="dxa"/>
            <w:vAlign w:val="center"/>
          </w:tcPr>
          <w:p w14:paraId="26D17542" w14:textId="6477801B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832,</w:t>
            </w:r>
            <w:r w:rsidR="00A7062A">
              <w:rPr>
                <w:b/>
                <w:bCs/>
              </w:rPr>
              <w:t>00</w:t>
            </w:r>
          </w:p>
        </w:tc>
      </w:tr>
      <w:tr w:rsidR="001F7852" w14:paraId="74942072" w14:textId="6C14F68C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4993EA9E" w14:textId="0C60031C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</w:t>
            </w:r>
          </w:p>
        </w:tc>
        <w:tc>
          <w:tcPr>
            <w:tcW w:w="1559" w:type="dxa"/>
            <w:vAlign w:val="center"/>
          </w:tcPr>
          <w:p w14:paraId="3ACB8944" w14:textId="46DD165D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42" w:type="dxa"/>
            <w:vAlign w:val="center"/>
          </w:tcPr>
          <w:p w14:paraId="4A9C9886" w14:textId="3DC95254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7B43474D" w14:textId="6FBD0EE5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</w:t>
            </w:r>
          </w:p>
        </w:tc>
        <w:tc>
          <w:tcPr>
            <w:tcW w:w="1432" w:type="dxa"/>
            <w:vAlign w:val="center"/>
          </w:tcPr>
          <w:p w14:paraId="23C080D5" w14:textId="12EB408F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4F126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units</w:t>
            </w:r>
          </w:p>
        </w:tc>
        <w:tc>
          <w:tcPr>
            <w:tcW w:w="1251" w:type="dxa"/>
            <w:vAlign w:val="center"/>
          </w:tcPr>
          <w:p w14:paraId="5F134B48" w14:textId="118C90DF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</w:t>
            </w:r>
            <w:r w:rsidR="00D72996">
              <w:rPr>
                <w:b/>
                <w:bCs/>
              </w:rPr>
              <w:t>180</w:t>
            </w:r>
            <w:r>
              <w:rPr>
                <w:b/>
                <w:bCs/>
              </w:rPr>
              <w:t>,00</w:t>
            </w:r>
          </w:p>
        </w:tc>
      </w:tr>
      <w:tr w:rsidR="001F7852" w14:paraId="494C6927" w14:textId="571D1C9B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308A7B3B" w14:textId="0DD5CF24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ale</w:t>
            </w:r>
          </w:p>
        </w:tc>
        <w:tc>
          <w:tcPr>
            <w:tcW w:w="1559" w:type="dxa"/>
            <w:vAlign w:val="center"/>
          </w:tcPr>
          <w:p w14:paraId="128C5C23" w14:textId="48CE5FFD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42" w:type="dxa"/>
            <w:vAlign w:val="center"/>
          </w:tcPr>
          <w:p w14:paraId="4BA663B8" w14:textId="0A743F2D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12DF4DF0" w14:textId="30F5A0F2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roc</w:t>
            </w:r>
            <w:r w:rsidR="00322A9D">
              <w:rPr>
                <w:b/>
                <w:bCs/>
              </w:rPr>
              <w:t>c</w:t>
            </w:r>
            <w:r>
              <w:rPr>
                <w:b/>
                <w:bCs/>
              </w:rPr>
              <w:t>oli</w:t>
            </w:r>
          </w:p>
        </w:tc>
        <w:tc>
          <w:tcPr>
            <w:tcW w:w="1432" w:type="dxa"/>
            <w:vAlign w:val="center"/>
          </w:tcPr>
          <w:p w14:paraId="0D072339" w14:textId="2AAFCCB9" w:rsidR="001F7852" w:rsidRDefault="004F1264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51" w:type="dxa"/>
            <w:vAlign w:val="center"/>
          </w:tcPr>
          <w:p w14:paraId="1BBDABAF" w14:textId="2C50139A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1.040,00</w:t>
            </w:r>
          </w:p>
        </w:tc>
      </w:tr>
      <w:tr w:rsidR="001F7852" w14:paraId="4D0A8381" w14:textId="46C1C39E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050C364C" w14:textId="5A2C22C7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ggs</w:t>
            </w:r>
          </w:p>
        </w:tc>
        <w:tc>
          <w:tcPr>
            <w:tcW w:w="1559" w:type="dxa"/>
            <w:vAlign w:val="center"/>
          </w:tcPr>
          <w:p w14:paraId="19EE9119" w14:textId="038C2272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0 </w:t>
            </w:r>
            <w:r w:rsidR="00322A9D">
              <w:rPr>
                <w:b/>
                <w:bCs/>
              </w:rPr>
              <w:t>eggs</w:t>
            </w:r>
          </w:p>
        </w:tc>
        <w:tc>
          <w:tcPr>
            <w:tcW w:w="1242" w:type="dxa"/>
            <w:vAlign w:val="center"/>
          </w:tcPr>
          <w:p w14:paraId="408BC4D2" w14:textId="25A1D7FB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D72996">
              <w:rPr>
                <w:b/>
                <w:bCs/>
              </w:rPr>
              <w:t>1</w:t>
            </w:r>
            <w:r w:rsidR="006E4206">
              <w:rPr>
                <w:b/>
                <w:bCs/>
              </w:rPr>
              <w:t>.</w:t>
            </w:r>
            <w:r w:rsidR="00D72996">
              <w:rPr>
                <w:b/>
                <w:bCs/>
              </w:rPr>
              <w:t>34</w:t>
            </w:r>
            <w:r w:rsidR="006E4206">
              <w:rPr>
                <w:b/>
                <w:bCs/>
              </w:rPr>
              <w:t>0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127A56F9" w14:textId="16EC5285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</w:t>
            </w:r>
          </w:p>
        </w:tc>
        <w:tc>
          <w:tcPr>
            <w:tcW w:w="1432" w:type="dxa"/>
            <w:vAlign w:val="center"/>
          </w:tcPr>
          <w:p w14:paraId="32761C9F" w14:textId="6A3F1557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51" w:type="dxa"/>
            <w:vAlign w:val="center"/>
          </w:tcPr>
          <w:p w14:paraId="7A674860" w14:textId="156E456A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1.040,</w:t>
            </w:r>
            <w:r w:rsidR="00A7062A">
              <w:rPr>
                <w:b/>
                <w:bCs/>
              </w:rPr>
              <w:t>00</w:t>
            </w:r>
          </w:p>
        </w:tc>
      </w:tr>
      <w:tr w:rsidR="001F7852" w14:paraId="4685A4B9" w14:textId="0D542EB6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3C1CBF9D" w14:textId="4B41A28F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ato</w:t>
            </w:r>
          </w:p>
        </w:tc>
        <w:tc>
          <w:tcPr>
            <w:tcW w:w="1559" w:type="dxa"/>
            <w:vAlign w:val="center"/>
          </w:tcPr>
          <w:p w14:paraId="0841520E" w14:textId="68B66F83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42" w:type="dxa"/>
            <w:vAlign w:val="center"/>
          </w:tcPr>
          <w:p w14:paraId="35EFAB26" w14:textId="65C5A61A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1</w:t>
            </w:r>
            <w:r w:rsidR="00D72996">
              <w:rPr>
                <w:b/>
                <w:bCs/>
              </w:rPr>
              <w:t>8</w:t>
            </w:r>
            <w:r w:rsidR="006E4206">
              <w:rPr>
                <w:b/>
                <w:bCs/>
              </w:rPr>
              <w:t>0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7190A58D" w14:textId="3380F1E0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et</w:t>
            </w:r>
            <w:r w:rsidR="00274AD7">
              <w:rPr>
                <w:b/>
                <w:bCs/>
              </w:rPr>
              <w:t>s</w:t>
            </w:r>
          </w:p>
        </w:tc>
        <w:tc>
          <w:tcPr>
            <w:tcW w:w="1432" w:type="dxa"/>
            <w:vAlign w:val="center"/>
          </w:tcPr>
          <w:p w14:paraId="68EC0CB6" w14:textId="029B09C6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D1060C">
              <w:rPr>
                <w:b/>
                <w:bCs/>
              </w:rPr>
              <w:t xml:space="preserve"> kg</w:t>
            </w:r>
          </w:p>
        </w:tc>
        <w:tc>
          <w:tcPr>
            <w:tcW w:w="1251" w:type="dxa"/>
            <w:vAlign w:val="center"/>
          </w:tcPr>
          <w:p w14:paraId="552BFD38" w14:textId="720AFFED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1F7852">
              <w:rPr>
                <w:b/>
                <w:bCs/>
              </w:rPr>
              <w:t>00</w:t>
            </w:r>
          </w:p>
        </w:tc>
      </w:tr>
      <w:tr w:rsidR="001F7852" w14:paraId="0E9A8C42" w14:textId="14E91659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6623AC0F" w14:textId="1B8EB673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</w:t>
            </w:r>
          </w:p>
        </w:tc>
        <w:tc>
          <w:tcPr>
            <w:tcW w:w="1559" w:type="dxa"/>
            <w:vAlign w:val="center"/>
          </w:tcPr>
          <w:p w14:paraId="6906C5CF" w14:textId="10D29160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322A9D">
              <w:rPr>
                <w:b/>
                <w:bCs/>
              </w:rPr>
              <w:t xml:space="preserve">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42" w:type="dxa"/>
            <w:vAlign w:val="center"/>
          </w:tcPr>
          <w:p w14:paraId="018CB8CF" w14:textId="42F70FB9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D72996">
              <w:rPr>
                <w:b/>
                <w:bCs/>
              </w:rPr>
              <w:t>400</w:t>
            </w:r>
            <w:r w:rsidR="006E4206">
              <w:rPr>
                <w:b/>
                <w:bCs/>
              </w:rPr>
              <w:t>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4D0B1F43" w14:textId="42DB96E6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</w:t>
            </w:r>
          </w:p>
        </w:tc>
        <w:tc>
          <w:tcPr>
            <w:tcW w:w="1432" w:type="dxa"/>
            <w:vAlign w:val="center"/>
          </w:tcPr>
          <w:p w14:paraId="7D0DE8BB" w14:textId="55278FE4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 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51" w:type="dxa"/>
            <w:vAlign w:val="center"/>
          </w:tcPr>
          <w:p w14:paraId="3EBB1964" w14:textId="1C14FBB6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1.040,00</w:t>
            </w:r>
          </w:p>
        </w:tc>
      </w:tr>
      <w:tr w:rsidR="001F7852" w14:paraId="78FF7272" w14:textId="5A814A30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51D881A8" w14:textId="1338616A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sley</w:t>
            </w:r>
          </w:p>
        </w:tc>
        <w:tc>
          <w:tcPr>
            <w:tcW w:w="1559" w:type="dxa"/>
            <w:vAlign w:val="center"/>
          </w:tcPr>
          <w:p w14:paraId="44FBF726" w14:textId="48C1CE1A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b</w:t>
            </w:r>
            <w:r w:rsidR="00322A9D">
              <w:rPr>
                <w:b/>
                <w:bCs/>
              </w:rPr>
              <w:t>unch</w:t>
            </w:r>
          </w:p>
        </w:tc>
        <w:tc>
          <w:tcPr>
            <w:tcW w:w="1242" w:type="dxa"/>
            <w:vAlign w:val="center"/>
          </w:tcPr>
          <w:p w14:paraId="79F2F720" w14:textId="2D92AD23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130008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2D08015C" w14:textId="67A2BA24" w:rsidR="001F7852" w:rsidRDefault="00862BFB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nut</w:t>
            </w:r>
          </w:p>
        </w:tc>
        <w:tc>
          <w:tcPr>
            <w:tcW w:w="1432" w:type="dxa"/>
            <w:vAlign w:val="center"/>
          </w:tcPr>
          <w:p w14:paraId="0C6CAEF7" w14:textId="424FD7E1" w:rsidR="001F7852" w:rsidRDefault="00862BFB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 units</w:t>
            </w:r>
          </w:p>
        </w:tc>
        <w:tc>
          <w:tcPr>
            <w:tcW w:w="1251" w:type="dxa"/>
            <w:vAlign w:val="center"/>
          </w:tcPr>
          <w:p w14:paraId="2728EBCF" w14:textId="5480CDCD" w:rsidR="001F7852" w:rsidRDefault="00862BFB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832,00</w:t>
            </w:r>
          </w:p>
        </w:tc>
      </w:tr>
      <w:tr w:rsidR="001F7852" w14:paraId="43617360" w14:textId="79060D8D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0E5E4B04" w14:textId="4CFA2AED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rot</w:t>
            </w:r>
          </w:p>
        </w:tc>
        <w:tc>
          <w:tcPr>
            <w:tcW w:w="1559" w:type="dxa"/>
            <w:vAlign w:val="center"/>
          </w:tcPr>
          <w:p w14:paraId="132FB493" w14:textId="7BE6DE69" w:rsidR="001F7852" w:rsidRDefault="00E132E8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pack</w:t>
            </w:r>
          </w:p>
        </w:tc>
        <w:tc>
          <w:tcPr>
            <w:tcW w:w="1242" w:type="dxa"/>
            <w:vAlign w:val="center"/>
          </w:tcPr>
          <w:p w14:paraId="04FAFEC8" w14:textId="24F62D2C" w:rsidR="001F7852" w:rsidRDefault="001F7852" w:rsidP="00862BFB">
            <w:pPr>
              <w:jc w:val="center"/>
              <w:rPr>
                <w:b/>
                <w:bCs/>
              </w:rPr>
            </w:pPr>
          </w:p>
          <w:p w14:paraId="4A31B39C" w14:textId="3F208039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832,</w:t>
            </w:r>
            <w:r w:rsidR="00A7062A">
              <w:rPr>
                <w:b/>
                <w:bCs/>
              </w:rPr>
              <w:t>00</w:t>
            </w:r>
          </w:p>
          <w:p w14:paraId="5270906C" w14:textId="6FC44481" w:rsidR="001F7852" w:rsidRDefault="001F7852" w:rsidP="00862BFB">
            <w:pPr>
              <w:jc w:val="center"/>
              <w:rPr>
                <w:b/>
                <w:bCs/>
              </w:rPr>
            </w:pPr>
          </w:p>
        </w:tc>
        <w:tc>
          <w:tcPr>
            <w:tcW w:w="2567" w:type="dxa"/>
            <w:vAlign w:val="center"/>
          </w:tcPr>
          <w:p w14:paraId="7842CEA8" w14:textId="3DDC70DD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</w:t>
            </w:r>
          </w:p>
        </w:tc>
        <w:tc>
          <w:tcPr>
            <w:tcW w:w="1432" w:type="dxa"/>
            <w:vAlign w:val="center"/>
          </w:tcPr>
          <w:p w14:paraId="313E4297" w14:textId="62EF5A8D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51" w:type="dxa"/>
            <w:vAlign w:val="center"/>
          </w:tcPr>
          <w:p w14:paraId="35FF0DB9" w14:textId="11F50CAF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624,00</w:t>
            </w:r>
          </w:p>
        </w:tc>
      </w:tr>
      <w:tr w:rsidR="001F7852" w14:paraId="580BF6BA" w14:textId="5525720D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22BEB36B" w14:textId="5B573C1C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ice</w:t>
            </w:r>
            <w:r w:rsidR="001F7852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>)</w:t>
            </w:r>
          </w:p>
        </w:tc>
        <w:tc>
          <w:tcPr>
            <w:tcW w:w="1559" w:type="dxa"/>
            <w:vAlign w:val="center"/>
          </w:tcPr>
          <w:p w14:paraId="23326C82" w14:textId="1371CF88" w:rsidR="001F7852" w:rsidRDefault="00E132E8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42" w:type="dxa"/>
            <w:vAlign w:val="center"/>
          </w:tcPr>
          <w:p w14:paraId="08F5C825" w14:textId="09E0DEF5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1.50</w:t>
            </w:r>
          </w:p>
        </w:tc>
        <w:tc>
          <w:tcPr>
            <w:tcW w:w="2567" w:type="dxa"/>
            <w:vAlign w:val="center"/>
          </w:tcPr>
          <w:p w14:paraId="18952E8C" w14:textId="5F6A6F5B" w:rsidR="001F7852" w:rsidRDefault="001F7852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aya</w:t>
            </w:r>
          </w:p>
        </w:tc>
        <w:tc>
          <w:tcPr>
            <w:tcW w:w="1432" w:type="dxa"/>
            <w:vAlign w:val="center"/>
          </w:tcPr>
          <w:p w14:paraId="280C2AF7" w14:textId="103354FF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unit</w:t>
            </w:r>
          </w:p>
        </w:tc>
        <w:tc>
          <w:tcPr>
            <w:tcW w:w="1251" w:type="dxa"/>
            <w:vAlign w:val="center"/>
          </w:tcPr>
          <w:p w14:paraId="2E2771D3" w14:textId="3B16DFC3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624,</w:t>
            </w:r>
            <w:r w:rsidR="00A7062A">
              <w:rPr>
                <w:b/>
                <w:bCs/>
              </w:rPr>
              <w:t>00</w:t>
            </w:r>
          </w:p>
        </w:tc>
      </w:tr>
      <w:tr w:rsidR="001F7852" w14:paraId="1D65E46A" w14:textId="0FDFC5C8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0506A152" w14:textId="1715D4F0" w:rsidR="001F7852" w:rsidRDefault="00A7062A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322A9D">
              <w:rPr>
                <w:b/>
                <w:bCs/>
              </w:rPr>
              <w:t>ugar</w:t>
            </w:r>
          </w:p>
        </w:tc>
        <w:tc>
          <w:tcPr>
            <w:tcW w:w="1559" w:type="dxa"/>
            <w:vAlign w:val="center"/>
          </w:tcPr>
          <w:p w14:paraId="77B087F6" w14:textId="1C508425" w:rsidR="001F7852" w:rsidRDefault="00E132E8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42" w:type="dxa"/>
            <w:vAlign w:val="center"/>
          </w:tcPr>
          <w:p w14:paraId="6A6770F9" w14:textId="67E5519B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16B34155" w14:textId="11229DC6" w:rsidR="001F7852" w:rsidRDefault="00322A9D" w:rsidP="00862BFB">
            <w:pPr>
              <w:jc w:val="center"/>
              <w:rPr>
                <w:b/>
                <w:bCs/>
              </w:rPr>
            </w:pPr>
            <w:r w:rsidRPr="00322A9D">
              <w:rPr>
                <w:b/>
                <w:bCs/>
              </w:rPr>
              <w:t xml:space="preserve">Wheat flour </w:t>
            </w:r>
            <w:r w:rsidR="001F7852">
              <w:rPr>
                <w:b/>
                <w:bCs/>
              </w:rPr>
              <w:t>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>)</w:t>
            </w:r>
          </w:p>
        </w:tc>
        <w:tc>
          <w:tcPr>
            <w:tcW w:w="1432" w:type="dxa"/>
            <w:vAlign w:val="center"/>
          </w:tcPr>
          <w:p w14:paraId="48971651" w14:textId="57EA3A2F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D1060C">
              <w:rPr>
                <w:b/>
                <w:bCs/>
              </w:rPr>
              <w:t>kg</w:t>
            </w:r>
          </w:p>
        </w:tc>
        <w:tc>
          <w:tcPr>
            <w:tcW w:w="1251" w:type="dxa"/>
            <w:vAlign w:val="center"/>
          </w:tcPr>
          <w:p w14:paraId="75DE0BC7" w14:textId="616BBEC7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1.040,00</w:t>
            </w:r>
          </w:p>
        </w:tc>
      </w:tr>
      <w:tr w:rsidR="001F7852" w14:paraId="29A1AD90" w14:textId="1EB3E1FE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1ECCE5CA" w14:textId="5669A0C7" w:rsidR="001F7852" w:rsidRPr="00322A9D" w:rsidRDefault="00A7062A" w:rsidP="00862BFB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</w:t>
            </w:r>
            <w:r w:rsidR="00322A9D" w:rsidRPr="00322A9D">
              <w:rPr>
                <w:b/>
                <w:bCs/>
                <w:lang w:val="en-US"/>
              </w:rPr>
              <w:t xml:space="preserve">ilk </w:t>
            </w:r>
            <w:r w:rsidR="001F7852" w:rsidRPr="00322A9D">
              <w:rPr>
                <w:b/>
                <w:bCs/>
                <w:lang w:val="en-US"/>
              </w:rPr>
              <w:t>(</w:t>
            </w:r>
            <w:r>
              <w:rPr>
                <w:b/>
                <w:bCs/>
                <w:lang w:val="en-US"/>
              </w:rPr>
              <w:t>I</w:t>
            </w:r>
            <w:r w:rsidR="00322A9D" w:rsidRPr="00322A9D">
              <w:rPr>
                <w:b/>
                <w:bCs/>
                <w:lang w:val="en-US"/>
              </w:rPr>
              <w:t>nsert brand</w:t>
            </w:r>
            <w:r w:rsidR="001F7852" w:rsidRPr="00322A9D">
              <w:rPr>
                <w:b/>
                <w:bCs/>
                <w:lang w:val="en-US"/>
              </w:rPr>
              <w:t>)</w:t>
            </w:r>
          </w:p>
        </w:tc>
        <w:tc>
          <w:tcPr>
            <w:tcW w:w="1559" w:type="dxa"/>
            <w:vAlign w:val="center"/>
          </w:tcPr>
          <w:p w14:paraId="390F8CD3" w14:textId="343734C3" w:rsidR="001F7852" w:rsidRDefault="00101C59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litre</w:t>
            </w:r>
          </w:p>
        </w:tc>
        <w:tc>
          <w:tcPr>
            <w:tcW w:w="1242" w:type="dxa"/>
            <w:vAlign w:val="center"/>
          </w:tcPr>
          <w:p w14:paraId="35982A75" w14:textId="37B33B60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130008">
              <w:rPr>
                <w:b/>
                <w:bCs/>
              </w:rPr>
              <w:t>1.664,</w:t>
            </w:r>
            <w:r w:rsidR="00A7062A">
              <w:rPr>
                <w:b/>
                <w:bCs/>
              </w:rPr>
              <w:t>00</w:t>
            </w:r>
          </w:p>
        </w:tc>
        <w:tc>
          <w:tcPr>
            <w:tcW w:w="2567" w:type="dxa"/>
            <w:vAlign w:val="center"/>
          </w:tcPr>
          <w:p w14:paraId="75F19222" w14:textId="29417193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  <w:r w:rsidR="001F7852">
              <w:rPr>
                <w:b/>
                <w:bCs/>
              </w:rPr>
              <w:t xml:space="preserve">ogurt </w:t>
            </w:r>
            <w:r w:rsidR="00322A9D">
              <w:rPr>
                <w:b/>
                <w:bCs/>
              </w:rPr>
              <w:t>(Insert brand)</w:t>
            </w:r>
          </w:p>
        </w:tc>
        <w:tc>
          <w:tcPr>
            <w:tcW w:w="1432" w:type="dxa"/>
            <w:vAlign w:val="center"/>
          </w:tcPr>
          <w:p w14:paraId="50663423" w14:textId="22BF5DED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litre</w:t>
            </w:r>
          </w:p>
        </w:tc>
        <w:tc>
          <w:tcPr>
            <w:tcW w:w="1251" w:type="dxa"/>
            <w:vAlign w:val="center"/>
          </w:tcPr>
          <w:p w14:paraId="4F80106C" w14:textId="42F43F9B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130008">
              <w:rPr>
                <w:b/>
                <w:bCs/>
              </w:rPr>
              <w:t>1.664,</w:t>
            </w:r>
            <w:r w:rsidR="00A7062A">
              <w:rPr>
                <w:b/>
                <w:bCs/>
              </w:rPr>
              <w:t>00</w:t>
            </w:r>
          </w:p>
        </w:tc>
      </w:tr>
      <w:tr w:rsidR="001F7852" w14:paraId="68863E0B" w14:textId="6A0ECA89" w:rsidTr="00862BFB">
        <w:trPr>
          <w:trHeight w:val="567"/>
          <w:jc w:val="center"/>
        </w:trPr>
        <w:tc>
          <w:tcPr>
            <w:tcW w:w="2439" w:type="dxa"/>
            <w:vAlign w:val="center"/>
          </w:tcPr>
          <w:p w14:paraId="3F3B25A3" w14:textId="3144A188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</w:p>
        </w:tc>
        <w:tc>
          <w:tcPr>
            <w:tcW w:w="1559" w:type="dxa"/>
            <w:vAlign w:val="center"/>
          </w:tcPr>
          <w:p w14:paraId="2C653D0B" w14:textId="215125C8" w:rsidR="001F7852" w:rsidRDefault="00D1060C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kg</w:t>
            </w:r>
          </w:p>
        </w:tc>
        <w:tc>
          <w:tcPr>
            <w:tcW w:w="1242" w:type="dxa"/>
            <w:vAlign w:val="center"/>
          </w:tcPr>
          <w:p w14:paraId="5B1FA83E" w14:textId="3AFBEC20" w:rsidR="001F7852" w:rsidRDefault="006E4206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$1.040,00</w:t>
            </w:r>
          </w:p>
        </w:tc>
        <w:tc>
          <w:tcPr>
            <w:tcW w:w="2567" w:type="dxa"/>
            <w:vAlign w:val="center"/>
          </w:tcPr>
          <w:p w14:paraId="547CD9C9" w14:textId="25F66EAF" w:rsidR="001F7852" w:rsidRDefault="00322A9D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A7062A">
              <w:rPr>
                <w:b/>
                <w:bCs/>
              </w:rPr>
              <w:t>readfruit</w:t>
            </w:r>
          </w:p>
        </w:tc>
        <w:tc>
          <w:tcPr>
            <w:tcW w:w="1432" w:type="dxa"/>
            <w:vAlign w:val="center"/>
          </w:tcPr>
          <w:p w14:paraId="3799CB8A" w14:textId="113AFB64" w:rsidR="001F7852" w:rsidRDefault="00AB1EEE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14013E">
              <w:rPr>
                <w:b/>
                <w:bCs/>
              </w:rPr>
              <w:t>unit</w:t>
            </w:r>
          </w:p>
        </w:tc>
        <w:tc>
          <w:tcPr>
            <w:tcW w:w="1251" w:type="dxa"/>
            <w:vAlign w:val="center"/>
          </w:tcPr>
          <w:p w14:paraId="54BBE310" w14:textId="14BC861F" w:rsidR="001F7852" w:rsidRDefault="00946E31" w:rsidP="00862B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1F7852">
              <w:rPr>
                <w:b/>
                <w:bCs/>
              </w:rPr>
              <w:t>$</w:t>
            </w:r>
            <w:r w:rsidR="006E4206">
              <w:rPr>
                <w:b/>
                <w:bCs/>
              </w:rPr>
              <w:t>416,</w:t>
            </w:r>
            <w:r w:rsidR="00A7062A">
              <w:rPr>
                <w:b/>
                <w:bCs/>
              </w:rPr>
              <w:t>00</w:t>
            </w:r>
          </w:p>
        </w:tc>
      </w:tr>
    </w:tbl>
    <w:p w14:paraId="3B07B5D0" w14:textId="5C58A019" w:rsidR="0063531B" w:rsidRDefault="0063531B">
      <w:pPr>
        <w:rPr>
          <w:b/>
          <w:bCs/>
        </w:rPr>
      </w:pPr>
    </w:p>
    <w:p w14:paraId="73458F0F" w14:textId="4F02C92E" w:rsidR="00D6186A" w:rsidRPr="0063531B" w:rsidRDefault="00862BF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3A0B0091">
                <wp:simplePos x="0" y="0"/>
                <wp:positionH relativeFrom="page">
                  <wp:posOffset>-341630</wp:posOffset>
                </wp:positionH>
                <wp:positionV relativeFrom="paragraph">
                  <wp:posOffset>156210</wp:posOffset>
                </wp:positionV>
                <wp:extent cx="7912100" cy="1351280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31130E" w14:textId="75CF63C1" w:rsidR="00024E29" w:rsidRPr="00322A9D" w:rsidRDefault="00024E29" w:rsidP="006353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NAME OF THE BUSINESS)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5D244E3D" w14:textId="4BB56979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ELOW</w:t>
                            </w:r>
                            <w:r w:rsidRPr="00322A9D">
                              <w:rPr>
                                <w:lang w:val="en-US"/>
                              </w:rPr>
                              <w:t>:</w:t>
                            </w:r>
                          </w:p>
                          <w:p w14:paraId="51042C2F" w14:textId="29511545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7B32D1BB" wp14:editId="67A4F229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XXXXXX</w:t>
                            </w:r>
                          </w:p>
                          <w:p w14:paraId="0D924F72" w14:textId="51DD90FB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14013E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INCLUDE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8" style="position:absolute;margin-left:-26.9pt;margin-top:12.3pt;width:623pt;height:106.4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" fillcolor="#4472c4 [3204]" strokecolor="#1f3763 [1604]" strokeweight="1pt">
                <v:textbox>
                  <w:txbxContent>
                    <w:p w14:paraId="6A31130E" w14:textId="75CF63C1" w:rsidR="00024E29" w:rsidRPr="00322A9D" w:rsidRDefault="00024E29" w:rsidP="006353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NAME OF THE BUSINESS)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5D244E3D" w14:textId="4BB56979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14013E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</w:t>
                      </w:r>
                      <w:r w:rsidR="0014013E">
                        <w:rPr>
                          <w:lang w:val="en-US"/>
                        </w:rPr>
                        <w:t xml:space="preserve"> BELOW</w:t>
                      </w:r>
                      <w:r w:rsidRPr="00322A9D">
                        <w:rPr>
                          <w:lang w:val="en-US"/>
                        </w:rPr>
                        <w:t>:</w:t>
                      </w:r>
                    </w:p>
                    <w:p w14:paraId="51042C2F" w14:textId="29511545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7B32D1BB" wp14:editId="67A4F229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XXXXXX</w:t>
                      </w:r>
                    </w:p>
                    <w:p w14:paraId="0D924F72" w14:textId="51DD90FB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14013E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INCLUDE</w:t>
                      </w:r>
                      <w:r w:rsidR="0014013E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63531B">
        <w:rPr>
          <w:b/>
          <w:bCs/>
        </w:rPr>
        <w:br w:type="page"/>
      </w:r>
    </w:p>
    <w:p w14:paraId="7C2F7D21" w14:textId="1E26228D" w:rsidR="00322A9D" w:rsidRPr="00322A9D" w:rsidRDefault="00322A9D" w:rsidP="00322A9D">
      <w:pPr>
        <w:rPr>
          <w:lang w:val="en-US"/>
        </w:rPr>
      </w:pPr>
      <w:r w:rsidRPr="00322A9D">
        <w:rPr>
          <w:b/>
          <w:bCs/>
          <w:u w:val="single"/>
          <w:lang w:val="en-US"/>
        </w:rPr>
        <w:lastRenderedPageBreak/>
        <w:t xml:space="preserve">RECOMMENDATIONS FOR SENDING THE </w:t>
      </w:r>
      <w:r w:rsidR="0014013E">
        <w:rPr>
          <w:b/>
          <w:bCs/>
          <w:u w:val="single"/>
          <w:lang w:val="en-US"/>
        </w:rPr>
        <w:t xml:space="preserve">PRODUCT </w:t>
      </w:r>
      <w:r w:rsidRPr="00322A9D">
        <w:rPr>
          <w:b/>
          <w:bCs/>
          <w:u w:val="single"/>
          <w:lang w:val="en-US"/>
        </w:rPr>
        <w:t>CATALOG:</w:t>
      </w:r>
    </w:p>
    <w:p w14:paraId="7F963AA2" w14:textId="7F3CE485" w:rsidR="00322A9D" w:rsidRPr="00322A9D" w:rsidRDefault="00322A9D" w:rsidP="00024E29">
      <w:pPr>
        <w:pStyle w:val="Paragrafoelenco"/>
        <w:ind w:left="450" w:hanging="270"/>
        <w:rPr>
          <w:lang w:val="en-US"/>
        </w:rPr>
      </w:pPr>
      <w:r w:rsidRPr="00322A9D">
        <w:rPr>
          <w:lang w:val="en-US"/>
        </w:rPr>
        <w:t xml:space="preserve">• The products </w:t>
      </w:r>
      <w:r w:rsidR="0014013E">
        <w:rPr>
          <w:lang w:val="en-US"/>
        </w:rPr>
        <w:t>listed</w:t>
      </w:r>
      <w:r w:rsidRPr="00322A9D">
        <w:rPr>
          <w:lang w:val="en-US"/>
        </w:rPr>
        <w:t xml:space="preserve"> above are </w:t>
      </w:r>
      <w:r w:rsidRPr="00024E29">
        <w:rPr>
          <w:b/>
          <w:bCs/>
          <w:lang w:val="en-US"/>
        </w:rPr>
        <w:t>examples</w:t>
      </w:r>
      <w:r w:rsidR="0014013E">
        <w:rPr>
          <w:b/>
          <w:bCs/>
          <w:lang w:val="en-US"/>
        </w:rPr>
        <w:t xml:space="preserve"> only</w:t>
      </w:r>
      <w:r w:rsidRPr="00322A9D">
        <w:rPr>
          <w:lang w:val="en-US"/>
        </w:rPr>
        <w:t>. Update the catalog with the products and quantities that your customers ask for most</w:t>
      </w:r>
      <w:r w:rsidR="0014013E">
        <w:rPr>
          <w:lang w:val="en-US"/>
        </w:rPr>
        <w:t xml:space="preserve">. </w:t>
      </w:r>
    </w:p>
    <w:p w14:paraId="41545250" w14:textId="22DE4AD9" w:rsidR="00322A9D" w:rsidRPr="00322A9D" w:rsidRDefault="00322A9D" w:rsidP="00024E29">
      <w:pPr>
        <w:pStyle w:val="Paragrafoelenco"/>
        <w:ind w:left="450" w:hanging="270"/>
        <w:rPr>
          <w:lang w:val="en-US"/>
        </w:rPr>
      </w:pPr>
      <w:r w:rsidRPr="00322A9D">
        <w:rPr>
          <w:lang w:val="en-US"/>
        </w:rPr>
        <w:t xml:space="preserve">• Add a photograph in the blue </w:t>
      </w:r>
      <w:r w:rsidR="0014013E">
        <w:rPr>
          <w:lang w:val="en-US"/>
        </w:rPr>
        <w:t>section</w:t>
      </w:r>
      <w:r w:rsidRPr="00322A9D">
        <w:rPr>
          <w:lang w:val="en-US"/>
        </w:rPr>
        <w:t xml:space="preserve"> that represents your business and products. </w:t>
      </w:r>
      <w:r w:rsidR="0014013E">
        <w:rPr>
          <w:lang w:val="en-US"/>
        </w:rPr>
        <w:t>Below</w:t>
      </w:r>
      <w:r w:rsidRPr="00322A9D">
        <w:rPr>
          <w:lang w:val="en-US"/>
        </w:rPr>
        <w:t xml:space="preserve"> are photo examples.</w:t>
      </w:r>
    </w:p>
    <w:p w14:paraId="5AE68B79" w14:textId="1B7DA523" w:rsidR="00322A9D" w:rsidRPr="00322A9D" w:rsidRDefault="00322A9D" w:rsidP="00024E29">
      <w:pPr>
        <w:pStyle w:val="Paragrafoelenco"/>
        <w:ind w:left="450" w:hanging="270"/>
        <w:rPr>
          <w:lang w:val="en-US"/>
        </w:rPr>
      </w:pPr>
      <w:r w:rsidRPr="00322A9D">
        <w:rPr>
          <w:lang w:val="en-US"/>
        </w:rPr>
        <w:t xml:space="preserve">• </w:t>
      </w:r>
      <w:r w:rsidR="0014013E">
        <w:rPr>
          <w:lang w:val="en-US"/>
        </w:rPr>
        <w:t>Include</w:t>
      </w:r>
      <w:r w:rsidRPr="00322A9D">
        <w:rPr>
          <w:lang w:val="en-US"/>
        </w:rPr>
        <w:t xml:space="preserve"> your business </w:t>
      </w:r>
      <w:r w:rsidR="0014013E">
        <w:rPr>
          <w:lang w:val="en-US"/>
        </w:rPr>
        <w:t>information</w:t>
      </w:r>
      <w:r w:rsidRPr="00322A9D">
        <w:rPr>
          <w:lang w:val="en-US"/>
        </w:rPr>
        <w:t>, WhatsApp number and address.</w:t>
      </w:r>
    </w:p>
    <w:p w14:paraId="59817493" w14:textId="31999ED1" w:rsidR="00322A9D" w:rsidRPr="00322A9D" w:rsidRDefault="00322A9D" w:rsidP="00024E29">
      <w:pPr>
        <w:pStyle w:val="Paragrafoelenco"/>
        <w:ind w:left="450" w:hanging="270"/>
        <w:rPr>
          <w:lang w:val="en-US"/>
        </w:rPr>
      </w:pPr>
      <w:r w:rsidRPr="00322A9D">
        <w:rPr>
          <w:lang w:val="en-US"/>
        </w:rPr>
        <w:t xml:space="preserve">• When sending the </w:t>
      </w:r>
      <w:r w:rsidR="0014013E">
        <w:rPr>
          <w:lang w:val="en-US"/>
        </w:rPr>
        <w:t xml:space="preserve">product </w:t>
      </w:r>
      <w:r w:rsidRPr="00322A9D">
        <w:rPr>
          <w:lang w:val="en-US"/>
        </w:rPr>
        <w:t xml:space="preserve">catalog, </w:t>
      </w:r>
      <w:r w:rsidRPr="0014013E">
        <w:rPr>
          <w:b/>
          <w:bCs/>
          <w:lang w:val="en-US"/>
        </w:rPr>
        <w:t>delete this second recommendation sheet</w:t>
      </w:r>
      <w:r w:rsidRPr="0014013E">
        <w:rPr>
          <w:lang w:val="en-US"/>
        </w:rPr>
        <w:t>;</w:t>
      </w:r>
      <w:r w:rsidRPr="00322A9D">
        <w:rPr>
          <w:lang w:val="en-US"/>
        </w:rPr>
        <w:t xml:space="preserve"> and send </w:t>
      </w:r>
      <w:r w:rsidR="0014013E">
        <w:rPr>
          <w:lang w:val="en-US"/>
        </w:rPr>
        <w:t xml:space="preserve">to customers </w:t>
      </w:r>
      <w:r w:rsidRPr="00322A9D">
        <w:rPr>
          <w:lang w:val="en-US"/>
        </w:rPr>
        <w:t>as</w:t>
      </w:r>
      <w:r w:rsidR="0014013E">
        <w:rPr>
          <w:lang w:val="en-US"/>
        </w:rPr>
        <w:t xml:space="preserve"> a</w:t>
      </w:r>
      <w:r w:rsidRPr="0014013E">
        <w:rPr>
          <w:b/>
          <w:bCs/>
          <w:lang w:val="en-US"/>
        </w:rPr>
        <w:t xml:space="preserve"> PDF</w:t>
      </w:r>
      <w:r w:rsidRPr="00322A9D">
        <w:rPr>
          <w:lang w:val="en-US"/>
        </w:rPr>
        <w:t xml:space="preserve"> </w:t>
      </w:r>
      <w:r w:rsidR="0014013E">
        <w:rPr>
          <w:lang w:val="en-US"/>
        </w:rPr>
        <w:t xml:space="preserve">instead of </w:t>
      </w:r>
      <w:r w:rsidRPr="00322A9D">
        <w:rPr>
          <w:lang w:val="en-US"/>
        </w:rPr>
        <w:t xml:space="preserve">Word, since </w:t>
      </w:r>
      <w:r w:rsidR="0014013E">
        <w:rPr>
          <w:lang w:val="en-US"/>
        </w:rPr>
        <w:t xml:space="preserve">text can be modified in Word. </w:t>
      </w:r>
    </w:p>
    <w:p w14:paraId="67EE2322" w14:textId="0A58C412" w:rsidR="008F7D3C" w:rsidRPr="00322A9D" w:rsidRDefault="00322A9D" w:rsidP="00024E29">
      <w:pPr>
        <w:pStyle w:val="Paragrafoelenco"/>
        <w:ind w:left="450" w:hanging="270"/>
        <w:rPr>
          <w:lang w:val="en-US"/>
        </w:rPr>
      </w:pPr>
      <w:r w:rsidRPr="00322A9D">
        <w:rPr>
          <w:lang w:val="en-US"/>
        </w:rPr>
        <w:t xml:space="preserve">• To save </w:t>
      </w:r>
      <w:r w:rsidR="00FE58DF">
        <w:rPr>
          <w:lang w:val="en-US"/>
        </w:rPr>
        <w:t xml:space="preserve">as a </w:t>
      </w:r>
      <w:r w:rsidRPr="00322A9D">
        <w:rPr>
          <w:lang w:val="en-US"/>
        </w:rPr>
        <w:t>PDF, you only have to</w:t>
      </w:r>
      <w:r w:rsidR="00274AD7">
        <w:rPr>
          <w:lang w:val="en-US"/>
        </w:rPr>
        <w:t>:</w:t>
      </w:r>
      <w:r w:rsidRPr="00322A9D">
        <w:rPr>
          <w:lang w:val="en-US"/>
        </w:rPr>
        <w:t xml:space="preserve"> 1) Save as</w:t>
      </w:r>
      <w:r w:rsidR="00274AD7">
        <w:rPr>
          <w:lang w:val="en-US"/>
        </w:rPr>
        <w:t xml:space="preserve"> </w:t>
      </w:r>
      <w:r w:rsidRPr="00322A9D">
        <w:rPr>
          <w:lang w:val="en-US"/>
        </w:rPr>
        <w:t xml:space="preserve">2) Instead of Word </w:t>
      </w:r>
      <w:r w:rsidR="0014013E">
        <w:rPr>
          <w:lang w:val="en-US"/>
        </w:rPr>
        <w:t>d</w:t>
      </w:r>
      <w:r w:rsidRPr="00322A9D">
        <w:rPr>
          <w:lang w:val="en-US"/>
        </w:rPr>
        <w:t xml:space="preserve">ocument, </w:t>
      </w:r>
      <w:r w:rsidR="0014013E">
        <w:rPr>
          <w:lang w:val="en-US"/>
        </w:rPr>
        <w:t>f</w:t>
      </w:r>
      <w:r w:rsidRPr="00322A9D">
        <w:rPr>
          <w:lang w:val="en-US"/>
        </w:rPr>
        <w:t>ind the PDF option 3) Save</w:t>
      </w:r>
      <w:r w:rsidR="0014013E">
        <w:rPr>
          <w:lang w:val="en-US"/>
        </w:rPr>
        <w:t xml:space="preserve"> PDF version </w:t>
      </w:r>
    </w:p>
    <w:p w14:paraId="289B9B73" w14:textId="547DB995" w:rsidR="0063531B" w:rsidRPr="00322A9D" w:rsidRDefault="0063531B" w:rsidP="0063531B">
      <w:pPr>
        <w:rPr>
          <w:lang w:val="en-US"/>
        </w:rPr>
      </w:pPr>
    </w:p>
    <w:p w14:paraId="4FC9CCC0" w14:textId="764563A4" w:rsidR="0063531B" w:rsidRPr="00322A9D" w:rsidRDefault="008E36F1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237C065" wp14:editId="708AE8C1">
            <wp:simplePos x="0" y="0"/>
            <wp:positionH relativeFrom="page">
              <wp:posOffset>461148</wp:posOffset>
            </wp:positionH>
            <wp:positionV relativeFrom="paragraph">
              <wp:posOffset>176281</wp:posOffset>
            </wp:positionV>
            <wp:extent cx="6903371" cy="2154804"/>
            <wp:effectExtent l="0" t="0" r="0" b="0"/>
            <wp:wrapNone/>
            <wp:docPr id="8" name="Imagen 8" descr="Fondo Inconsútil Horizontal Con Las Frutas Vector Ilustración de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ondo Inconsútil Horizontal Con Las Frutas Vector Ilustración del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12" b="30133"/>
                    <a:stretch/>
                  </pic:blipFill>
                  <pic:spPr bwMode="auto">
                    <a:xfrm>
                      <a:off x="0" y="0"/>
                      <a:ext cx="6903371" cy="215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3E840" w14:textId="518D7107" w:rsidR="0063531B" w:rsidRPr="00322A9D" w:rsidRDefault="0063531B" w:rsidP="0063531B">
      <w:pPr>
        <w:rPr>
          <w:lang w:val="en-US"/>
        </w:rPr>
      </w:pPr>
    </w:p>
    <w:p w14:paraId="29739315" w14:textId="6FE95DF5" w:rsidR="0063531B" w:rsidRPr="00322A9D" w:rsidRDefault="0063531B" w:rsidP="0063531B">
      <w:pPr>
        <w:rPr>
          <w:lang w:val="en-US"/>
        </w:rPr>
      </w:pPr>
    </w:p>
    <w:p w14:paraId="59AF568D" w14:textId="477AD01F" w:rsidR="0063531B" w:rsidRPr="00322A9D" w:rsidRDefault="0063531B" w:rsidP="0063531B">
      <w:pPr>
        <w:rPr>
          <w:lang w:val="en-US"/>
        </w:rPr>
      </w:pPr>
    </w:p>
    <w:p w14:paraId="0C94E12A" w14:textId="42B856D8" w:rsidR="0063531B" w:rsidRPr="00322A9D" w:rsidRDefault="0063531B" w:rsidP="0063531B">
      <w:pPr>
        <w:rPr>
          <w:lang w:val="en-US"/>
        </w:rPr>
      </w:pPr>
    </w:p>
    <w:p w14:paraId="6CC7CCD6" w14:textId="480A2960" w:rsidR="0063531B" w:rsidRPr="00322A9D" w:rsidRDefault="0063531B" w:rsidP="0063531B">
      <w:pPr>
        <w:rPr>
          <w:lang w:val="en-US"/>
        </w:rPr>
      </w:pPr>
    </w:p>
    <w:p w14:paraId="48E216A0" w14:textId="248ACE4B" w:rsidR="0063531B" w:rsidRPr="00322A9D" w:rsidRDefault="0063531B" w:rsidP="0063531B">
      <w:pPr>
        <w:rPr>
          <w:lang w:val="en-US"/>
        </w:rPr>
      </w:pPr>
    </w:p>
    <w:p w14:paraId="7C18E8BC" w14:textId="62A57E2A" w:rsidR="0063531B" w:rsidRPr="00322A9D" w:rsidRDefault="0063531B" w:rsidP="0063531B">
      <w:pPr>
        <w:rPr>
          <w:lang w:val="en-US"/>
        </w:rPr>
      </w:pPr>
    </w:p>
    <w:p w14:paraId="01E5F37E" w14:textId="6DBAE144" w:rsidR="0063531B" w:rsidRPr="00322A9D" w:rsidRDefault="0063531B" w:rsidP="0063531B">
      <w:pPr>
        <w:rPr>
          <w:lang w:val="en-US"/>
        </w:rPr>
      </w:pPr>
    </w:p>
    <w:p w14:paraId="3560EC43" w14:textId="3EBC241F" w:rsidR="0063531B" w:rsidRPr="00322A9D" w:rsidRDefault="00FE3C99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51E821" wp14:editId="6C144AE9">
            <wp:simplePos x="0" y="0"/>
            <wp:positionH relativeFrom="column">
              <wp:posOffset>-833645</wp:posOffset>
            </wp:positionH>
            <wp:positionV relativeFrom="paragraph">
              <wp:posOffset>285584</wp:posOffset>
            </wp:positionV>
            <wp:extent cx="7291347" cy="2341245"/>
            <wp:effectExtent l="0" t="0" r="5080" b="1905"/>
            <wp:wrapNone/>
            <wp:docPr id="10" name="Imagen 10" descr="Conjunto De Vida De Frutas Ainda, Isolado No Fundo Branco. Fruta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onjunto De Vida De Frutas Ainda, Isolado No Fundo Branco. Frutas ..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96" cy="234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0FEBB" w14:textId="1785E4B5" w:rsidR="0063531B" w:rsidRPr="00322A9D" w:rsidRDefault="0063531B" w:rsidP="0063531B">
      <w:pPr>
        <w:rPr>
          <w:b/>
          <w:bCs/>
          <w:lang w:val="en-US"/>
        </w:rPr>
      </w:pPr>
    </w:p>
    <w:p w14:paraId="07E08D3D" w14:textId="782F0412" w:rsidR="0063531B" w:rsidRPr="00322A9D" w:rsidRDefault="0063531B" w:rsidP="0063531B">
      <w:pPr>
        <w:tabs>
          <w:tab w:val="left" w:pos="2140"/>
        </w:tabs>
        <w:rPr>
          <w:lang w:val="en-US"/>
        </w:rPr>
      </w:pPr>
      <w:r w:rsidRPr="00322A9D">
        <w:rPr>
          <w:lang w:val="en-US"/>
        </w:rPr>
        <w:tab/>
      </w:r>
    </w:p>
    <w:p w14:paraId="66D7DC8C" w14:textId="0234C32D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D30406F" w14:textId="7F24A6C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C2044CB" w14:textId="3CFBE14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25FF6B11" w14:textId="52BB3D1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76737F42" w14:textId="379F104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322A9D" w:rsidSect="0055110D">
      <w:headerReference w:type="default" r:id="rId16"/>
      <w:footerReference w:type="default" r:id="rId17"/>
      <w:pgSz w:w="11906" w:h="16838"/>
      <w:pgMar w:top="1417" w:right="1701" w:bottom="1417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3C568" w14:textId="77777777" w:rsidR="00B735DA" w:rsidRDefault="00B735DA" w:rsidP="009A7680">
      <w:pPr>
        <w:spacing w:after="0" w:line="240" w:lineRule="auto"/>
      </w:pPr>
      <w:r>
        <w:separator/>
      </w:r>
    </w:p>
  </w:endnote>
  <w:endnote w:type="continuationSeparator" w:id="0">
    <w:p w14:paraId="02BABB0D" w14:textId="77777777" w:rsidR="00B735DA" w:rsidRDefault="00B735DA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38DB4" w14:textId="35545C8D" w:rsidR="00024E29" w:rsidRDefault="00024E29">
    <w:pPr>
      <w:pStyle w:val="Pidipagina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024E29" w:rsidRDefault="00024E2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26681" w14:textId="77777777" w:rsidR="00B735DA" w:rsidRDefault="00B735DA" w:rsidP="009A7680">
      <w:pPr>
        <w:spacing w:after="0" w:line="240" w:lineRule="auto"/>
      </w:pPr>
      <w:r>
        <w:separator/>
      </w:r>
    </w:p>
  </w:footnote>
  <w:footnote w:type="continuationSeparator" w:id="0">
    <w:p w14:paraId="4EE5EF1E" w14:textId="77777777" w:rsidR="00B735DA" w:rsidRDefault="00B735DA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A1801" w14:textId="1A380B55" w:rsidR="00024E29" w:rsidRDefault="00DB6932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3177053" wp14:editId="55D88E8E">
          <wp:simplePos x="0" y="0"/>
          <wp:positionH relativeFrom="margin">
            <wp:posOffset>-1075055</wp:posOffset>
          </wp:positionH>
          <wp:positionV relativeFrom="page">
            <wp:posOffset>4250</wp:posOffset>
          </wp:positionV>
          <wp:extent cx="7666355" cy="80454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6355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alt="Whatsapp | Vectores, Fotos de Stock y PSD Gratis" style="width:21.4pt;height:21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QwszQ2NjQ3MDZQ0lEKTi0uzszPAykwrAUA9s0jOywAAAA="/>
  </w:docVars>
  <w:rsids>
    <w:rsidRoot w:val="009A7680"/>
    <w:rsid w:val="00011D4D"/>
    <w:rsid w:val="00016427"/>
    <w:rsid w:val="00024E29"/>
    <w:rsid w:val="00040DA6"/>
    <w:rsid w:val="00101C59"/>
    <w:rsid w:val="0010711F"/>
    <w:rsid w:val="00124B1A"/>
    <w:rsid w:val="00130008"/>
    <w:rsid w:val="00131BCE"/>
    <w:rsid w:val="0013473B"/>
    <w:rsid w:val="0014013E"/>
    <w:rsid w:val="001672F3"/>
    <w:rsid w:val="00170B26"/>
    <w:rsid w:val="00171CD6"/>
    <w:rsid w:val="00190512"/>
    <w:rsid w:val="001B0F11"/>
    <w:rsid w:val="001D6586"/>
    <w:rsid w:val="001F7852"/>
    <w:rsid w:val="00226175"/>
    <w:rsid w:val="00274AD7"/>
    <w:rsid w:val="00297F11"/>
    <w:rsid w:val="002A1A14"/>
    <w:rsid w:val="002C2650"/>
    <w:rsid w:val="002F70D9"/>
    <w:rsid w:val="00322A9D"/>
    <w:rsid w:val="00386E69"/>
    <w:rsid w:val="003A452B"/>
    <w:rsid w:val="003B7172"/>
    <w:rsid w:val="003E1581"/>
    <w:rsid w:val="003F1308"/>
    <w:rsid w:val="004562A5"/>
    <w:rsid w:val="004B5254"/>
    <w:rsid w:val="004F1264"/>
    <w:rsid w:val="005340D9"/>
    <w:rsid w:val="0054329F"/>
    <w:rsid w:val="0055110D"/>
    <w:rsid w:val="005B5138"/>
    <w:rsid w:val="005B5E59"/>
    <w:rsid w:val="006040AE"/>
    <w:rsid w:val="00604D3D"/>
    <w:rsid w:val="0063531B"/>
    <w:rsid w:val="00682EC3"/>
    <w:rsid w:val="006E4206"/>
    <w:rsid w:val="007018C0"/>
    <w:rsid w:val="00707966"/>
    <w:rsid w:val="00710B18"/>
    <w:rsid w:val="00717375"/>
    <w:rsid w:val="00740D95"/>
    <w:rsid w:val="00862BFB"/>
    <w:rsid w:val="00882368"/>
    <w:rsid w:val="008963C4"/>
    <w:rsid w:val="008E36F1"/>
    <w:rsid w:val="008F0ED4"/>
    <w:rsid w:val="008F7D3C"/>
    <w:rsid w:val="0093622C"/>
    <w:rsid w:val="00946E31"/>
    <w:rsid w:val="00953B33"/>
    <w:rsid w:val="00963F39"/>
    <w:rsid w:val="009A7680"/>
    <w:rsid w:val="009F6AB7"/>
    <w:rsid w:val="00A069A9"/>
    <w:rsid w:val="00A66DB8"/>
    <w:rsid w:val="00A7062A"/>
    <w:rsid w:val="00AB1EEE"/>
    <w:rsid w:val="00AC2075"/>
    <w:rsid w:val="00B02C15"/>
    <w:rsid w:val="00B23C73"/>
    <w:rsid w:val="00B735DA"/>
    <w:rsid w:val="00B953A4"/>
    <w:rsid w:val="00BA79BF"/>
    <w:rsid w:val="00BD1524"/>
    <w:rsid w:val="00C44F24"/>
    <w:rsid w:val="00C5277F"/>
    <w:rsid w:val="00CA17C8"/>
    <w:rsid w:val="00CC5C87"/>
    <w:rsid w:val="00D1060C"/>
    <w:rsid w:val="00D4331B"/>
    <w:rsid w:val="00D6186A"/>
    <w:rsid w:val="00D72996"/>
    <w:rsid w:val="00DB6932"/>
    <w:rsid w:val="00E132E8"/>
    <w:rsid w:val="00E22E0C"/>
    <w:rsid w:val="00E86C87"/>
    <w:rsid w:val="00F04CE6"/>
    <w:rsid w:val="00F06AA7"/>
    <w:rsid w:val="00F167D4"/>
    <w:rsid w:val="00FA6DD5"/>
    <w:rsid w:val="00FD247F"/>
    <w:rsid w:val="00FE3C8F"/>
    <w:rsid w:val="00FE3C99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680"/>
  </w:style>
  <w:style w:type="paragraph" w:styleId="Pidipagina">
    <w:name w:val="footer"/>
    <w:basedOn w:val="Normale"/>
    <w:link w:val="Pidipagina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680"/>
  </w:style>
  <w:style w:type="table" w:styleId="Grigliatabella">
    <w:name w:val="Table Grid"/>
    <w:basedOn w:val="Tabellanormale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167D4"/>
    <w:pPr>
      <w:ind w:left="720"/>
      <w:contextualSpacing/>
    </w:pPr>
  </w:style>
  <w:style w:type="paragraph" w:styleId="Nessunaspaziatura">
    <w:name w:val="No Spacing"/>
    <w:uiPriority w:val="1"/>
    <w:qFormat/>
    <w:rsid w:val="007018C0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1B0F1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1B0F1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1B0F1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B0F1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B0F11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6E42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0327DE-2000-A648-A9E3-4D6ECF2AEE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401179-0125-435B-B6B7-F16B61E71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2</Words>
  <Characters>1383</Characters>
  <Application>Microsoft Office Word</Application>
  <DocSecurity>0</DocSecurity>
  <Lines>72</Lines>
  <Paragraphs>5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Nicoletta Ghisu</cp:lastModifiedBy>
  <cp:revision>3</cp:revision>
  <cp:lastPrinted>2022-01-29T07:59:00Z</cp:lastPrinted>
  <dcterms:created xsi:type="dcterms:W3CDTF">2022-01-31T12:07:00Z</dcterms:created>
  <dcterms:modified xsi:type="dcterms:W3CDTF">2022-02-0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